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235557FF" w:rsidR="00B03511" w:rsidRDefault="009679A8">
      <w:pPr>
        <w:pStyle w:val="Heading1"/>
        <w:jc w:val="center"/>
      </w:pPr>
      <w:r>
        <w:rPr>
          <w:szCs w:val="40"/>
        </w:rPr>
        <w:t xml:space="preserve">          </w:t>
      </w:r>
      <w:r w:rsidR="00C0522E">
        <w:rPr>
          <w:szCs w:val="40"/>
        </w:rPr>
        <w:t>Exercise: Text Processing</w:t>
      </w:r>
      <w:r>
        <w:rPr>
          <w:szCs w:val="40"/>
        </w:rPr>
        <w:t xml:space="preserve"> </w:t>
      </w:r>
      <w:r w:rsidR="00AC2FF5">
        <w:rPr>
          <w:szCs w:val="40"/>
        </w:rPr>
        <w:t xml:space="preserve">   </w:t>
      </w:r>
      <w:r w:rsidRPr="009679A8">
        <w:rPr>
          <w:b w:val="0"/>
          <w:bCs/>
          <w:color w:val="FF0000"/>
          <w:sz w:val="28"/>
          <w:szCs w:val="28"/>
        </w:rPr>
        <w:t>https://pastebin.com/4brqncba</w:t>
      </w:r>
    </w:p>
    <w:p w14:paraId="7D8B3AEA" w14:textId="010E8EB4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</w:t>
      </w:r>
      <w:proofErr w:type="gramStart"/>
      <w:r w:rsidR="00C0522E">
        <w:t>or in between</w:t>
      </w:r>
      <w:proofErr w:type="gramEnd"/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proofErr w:type="gramStart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</w:t>
            </w:r>
            <w:proofErr w:type="gramEnd"/>
            <w:r>
              <w:rPr>
                <w:rFonts w:ascii="Consolas" w:hAnsi="Consolas"/>
                <w:bCs/>
              </w:rPr>
              <w:t>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  <w:r>
              <w:rPr>
                <w:rFonts w:ascii="Consolas" w:hAnsi="Consolas"/>
                <w:bCs/>
              </w:rPr>
              <w:t>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</w:t>
            </w:r>
            <w:proofErr w:type="gramEnd"/>
            <w:r>
              <w:rPr>
                <w:rFonts w:ascii="Consolas" w:hAnsi="Consolas" w:cs="Consolas"/>
              </w:rPr>
              <w:t xml:space="preserve">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</w:t>
            </w:r>
            <w:proofErr w:type="spellStart"/>
            <w:r w:rsidRPr="00310BB8">
              <w:rPr>
                <w:rFonts w:cstheme="minorHAnsi"/>
              </w:rPr>
              <w:t>aSd</w:t>
            </w:r>
            <w:proofErr w:type="spellEnd"/>
            <w:r w:rsidRPr="00310BB8">
              <w:rPr>
                <w:rFonts w:cstheme="minorHAnsi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proofErr w:type="gram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06003" w14:textId="77777777" w:rsidR="005D2352" w:rsidRDefault="005D2352">
      <w:pPr>
        <w:spacing w:before="0" w:after="0" w:line="240" w:lineRule="auto"/>
      </w:pPr>
      <w:r>
        <w:separator/>
      </w:r>
    </w:p>
  </w:endnote>
  <w:endnote w:type="continuationSeparator" w:id="0">
    <w:p w14:paraId="1D66CD16" w14:textId="77777777" w:rsidR="005D2352" w:rsidRDefault="005D23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54675" w14:textId="77777777" w:rsidR="005D2352" w:rsidRDefault="005D2352">
      <w:pPr>
        <w:spacing w:before="0" w:after="0" w:line="240" w:lineRule="auto"/>
      </w:pPr>
      <w:r>
        <w:separator/>
      </w:r>
    </w:p>
  </w:footnote>
  <w:footnote w:type="continuationSeparator" w:id="0">
    <w:p w14:paraId="54F0314F" w14:textId="77777777" w:rsidR="005D2352" w:rsidRDefault="005D23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8"/>
  </w:num>
  <w:num w:numId="5">
    <w:abstractNumId w:val="0"/>
  </w:num>
  <w:num w:numId="6">
    <w:abstractNumId w:val="11"/>
  </w:num>
  <w:num w:numId="7">
    <w:abstractNumId w:val="3"/>
  </w:num>
  <w:num w:numId="8">
    <w:abstractNumId w:val="4"/>
  </w:num>
  <w:num w:numId="9">
    <w:abstractNumId w:val="16"/>
  </w:num>
  <w:num w:numId="10">
    <w:abstractNumId w:val="12"/>
  </w:num>
  <w:num w:numId="11">
    <w:abstractNumId w:val="13"/>
  </w:num>
  <w:num w:numId="12">
    <w:abstractNumId w:val="15"/>
  </w:num>
  <w:num w:numId="13">
    <w:abstractNumId w:val="14"/>
  </w:num>
  <w:num w:numId="14">
    <w:abstractNumId w:val="2"/>
  </w:num>
  <w:num w:numId="15">
    <w:abstractNumId w:val="17"/>
  </w:num>
  <w:num w:numId="16">
    <w:abstractNumId w:val="6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82EE6"/>
    <w:rsid w:val="002E51F7"/>
    <w:rsid w:val="002F05FF"/>
    <w:rsid w:val="002F256A"/>
    <w:rsid w:val="00310BB8"/>
    <w:rsid w:val="0035640A"/>
    <w:rsid w:val="00373B40"/>
    <w:rsid w:val="003B7CB3"/>
    <w:rsid w:val="00440B37"/>
    <w:rsid w:val="004716EB"/>
    <w:rsid w:val="0047377D"/>
    <w:rsid w:val="00555382"/>
    <w:rsid w:val="005832A3"/>
    <w:rsid w:val="005A2274"/>
    <w:rsid w:val="005C5E1C"/>
    <w:rsid w:val="005D2352"/>
    <w:rsid w:val="006254BA"/>
    <w:rsid w:val="00741833"/>
    <w:rsid w:val="00761F2C"/>
    <w:rsid w:val="007F7F1A"/>
    <w:rsid w:val="008A5D40"/>
    <w:rsid w:val="008E7136"/>
    <w:rsid w:val="00911F65"/>
    <w:rsid w:val="00920FE1"/>
    <w:rsid w:val="009216E0"/>
    <w:rsid w:val="00942D84"/>
    <w:rsid w:val="009679A8"/>
    <w:rsid w:val="00A12C32"/>
    <w:rsid w:val="00A30BE0"/>
    <w:rsid w:val="00A451B7"/>
    <w:rsid w:val="00A56C6E"/>
    <w:rsid w:val="00A6524A"/>
    <w:rsid w:val="00AB09F1"/>
    <w:rsid w:val="00AC2FF5"/>
    <w:rsid w:val="00B03511"/>
    <w:rsid w:val="00B34890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FC1D7A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1</Pages>
  <Words>1520</Words>
  <Characters>866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Oleg</cp:lastModifiedBy>
  <cp:revision>36</cp:revision>
  <cp:lastPrinted>2015-10-26T22:35:00Z</cp:lastPrinted>
  <dcterms:created xsi:type="dcterms:W3CDTF">2019-11-12T12:29:00Z</dcterms:created>
  <dcterms:modified xsi:type="dcterms:W3CDTF">2023-11-10T19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